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2374"/>
        <w:gridCol w:w="2162"/>
        <w:gridCol w:w="2977"/>
        <w:gridCol w:w="2835"/>
      </w:tblGrid>
      <w:tr w:rsidR="002E6417" w:rsidRPr="002E6417" w14:paraId="1A64FDDB" w14:textId="77777777" w:rsidTr="002E6417">
        <w:tc>
          <w:tcPr>
            <w:tcW w:w="10348" w:type="dxa"/>
            <w:gridSpan w:val="4"/>
          </w:tcPr>
          <w:p w14:paraId="39401B68" w14:textId="32CA0B02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Theme="minorBidi" w:eastAsia="Arial" w:hAnsiTheme="minorBidi" w:cstheme="minorBidi"/>
                <w:b/>
              </w:rPr>
              <w:t xml:space="preserve"> </w:t>
            </w:r>
            <w:r w:rsidRPr="002E6417">
              <w:rPr>
                <w:rFonts w:ascii="Arial" w:hAnsi="Arial" w:cs="Arial"/>
                <w:b/>
                <w:bCs/>
              </w:rPr>
              <w:t xml:space="preserve">Information about the client </w:t>
            </w:r>
          </w:p>
        </w:tc>
      </w:tr>
      <w:tr w:rsidR="002E6417" w:rsidRPr="002E6417" w14:paraId="2D24915C" w14:textId="77777777" w:rsidTr="002E6417">
        <w:tc>
          <w:tcPr>
            <w:tcW w:w="2374" w:type="dxa"/>
          </w:tcPr>
          <w:p w14:paraId="2F6B894F" w14:textId="79C6FAC2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Last name </w:t>
            </w:r>
          </w:p>
        </w:tc>
        <w:tc>
          <w:tcPr>
            <w:tcW w:w="2162" w:type="dxa"/>
          </w:tcPr>
          <w:p w14:paraId="4B7F71DE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3402724" w14:textId="457B7B81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>First Name(s)</w:t>
            </w:r>
          </w:p>
        </w:tc>
        <w:tc>
          <w:tcPr>
            <w:tcW w:w="2835" w:type="dxa"/>
          </w:tcPr>
          <w:p w14:paraId="7F2A7394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2E6417" w:rsidRPr="002E6417" w14:paraId="416BFDCB" w14:textId="77777777" w:rsidTr="002E6417">
        <w:tc>
          <w:tcPr>
            <w:tcW w:w="2374" w:type="dxa"/>
          </w:tcPr>
          <w:p w14:paraId="6EE92F37" w14:textId="346F68F5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Gender </w:t>
            </w:r>
          </w:p>
        </w:tc>
        <w:tc>
          <w:tcPr>
            <w:tcW w:w="2162" w:type="dxa"/>
          </w:tcPr>
          <w:p w14:paraId="02C5450C" w14:textId="1C0DEA54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64F69EC5" w14:textId="6027F258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Claimed DOB or age </w:t>
            </w:r>
          </w:p>
        </w:tc>
        <w:tc>
          <w:tcPr>
            <w:tcW w:w="2835" w:type="dxa"/>
          </w:tcPr>
          <w:p w14:paraId="6435DB5C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parajita" w:hAnsi="Aparajita" w:cs="Aparajita"/>
              </w:rPr>
            </w:pPr>
          </w:p>
        </w:tc>
      </w:tr>
      <w:tr w:rsidR="002E6417" w:rsidRPr="002E6417" w14:paraId="67D3C471" w14:textId="77777777" w:rsidTr="002E6417">
        <w:tc>
          <w:tcPr>
            <w:tcW w:w="2374" w:type="dxa"/>
          </w:tcPr>
          <w:p w14:paraId="66F41E7A" w14:textId="2CB6B030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>Country of Origin</w:t>
            </w:r>
          </w:p>
        </w:tc>
        <w:tc>
          <w:tcPr>
            <w:tcW w:w="2162" w:type="dxa"/>
          </w:tcPr>
          <w:p w14:paraId="3E42096F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0670BC5F" w14:textId="16984FE2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>Language spoken</w:t>
            </w:r>
          </w:p>
        </w:tc>
        <w:tc>
          <w:tcPr>
            <w:tcW w:w="2835" w:type="dxa"/>
          </w:tcPr>
          <w:p w14:paraId="2DF74235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parajita" w:hAnsi="Aparajita" w:cs="Aparajita"/>
              </w:rPr>
            </w:pPr>
          </w:p>
        </w:tc>
      </w:tr>
      <w:tr w:rsidR="002E6417" w:rsidRPr="002E6417" w14:paraId="481D9DFC" w14:textId="77777777" w:rsidTr="002E6417">
        <w:tc>
          <w:tcPr>
            <w:tcW w:w="2374" w:type="dxa"/>
          </w:tcPr>
          <w:p w14:paraId="42241060" w14:textId="332F6EC9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>Religion</w:t>
            </w:r>
          </w:p>
        </w:tc>
        <w:tc>
          <w:tcPr>
            <w:tcW w:w="2162" w:type="dxa"/>
          </w:tcPr>
          <w:p w14:paraId="7C94FDE0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ADC73C1" w14:textId="39F504CC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Interpreter required? </w:t>
            </w:r>
          </w:p>
        </w:tc>
        <w:tc>
          <w:tcPr>
            <w:tcW w:w="2835" w:type="dxa"/>
          </w:tcPr>
          <w:p w14:paraId="7651BD34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parajita" w:hAnsi="Aparajita" w:cs="Aparajita"/>
              </w:rPr>
            </w:pPr>
          </w:p>
        </w:tc>
      </w:tr>
      <w:tr w:rsidR="002E6417" w:rsidRPr="002E6417" w14:paraId="74568FDD" w14:textId="77777777" w:rsidTr="002E6417">
        <w:tc>
          <w:tcPr>
            <w:tcW w:w="2374" w:type="dxa"/>
          </w:tcPr>
          <w:p w14:paraId="3EB9F1CE" w14:textId="6A46E9FB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Immigration status </w:t>
            </w:r>
          </w:p>
        </w:tc>
        <w:tc>
          <w:tcPr>
            <w:tcW w:w="2162" w:type="dxa"/>
          </w:tcPr>
          <w:p w14:paraId="7E7E33FD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4A9D6E0A" w14:textId="1A475A6A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Home Office </w:t>
            </w:r>
            <w:r>
              <w:rPr>
                <w:rFonts w:ascii="Arial" w:hAnsi="Arial" w:cs="Arial"/>
              </w:rPr>
              <w:t xml:space="preserve">Reference </w:t>
            </w:r>
            <w:r w:rsidRPr="002E641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835" w:type="dxa"/>
          </w:tcPr>
          <w:p w14:paraId="14935CAA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685093" w:rsidRPr="002E6417" w14:paraId="0DAE150A" w14:textId="77777777" w:rsidTr="00FF61A4">
        <w:tc>
          <w:tcPr>
            <w:tcW w:w="2374" w:type="dxa"/>
          </w:tcPr>
          <w:p w14:paraId="1004F98B" w14:textId="655E9BB6" w:rsidR="00685093" w:rsidRPr="002E6417" w:rsidRDefault="00685093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Current Address </w:t>
            </w:r>
          </w:p>
        </w:tc>
        <w:tc>
          <w:tcPr>
            <w:tcW w:w="7974" w:type="dxa"/>
            <w:gridSpan w:val="3"/>
          </w:tcPr>
          <w:p w14:paraId="063A8286" w14:textId="77777777" w:rsidR="00685093" w:rsidRPr="002E6417" w:rsidRDefault="00685093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2E6417" w:rsidRPr="002E6417" w14:paraId="04E146F3" w14:textId="77777777" w:rsidTr="002E6417">
        <w:tc>
          <w:tcPr>
            <w:tcW w:w="2374" w:type="dxa"/>
          </w:tcPr>
          <w:p w14:paraId="5AC71EF8" w14:textId="4CB68F5F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Postcode </w:t>
            </w:r>
          </w:p>
        </w:tc>
        <w:tc>
          <w:tcPr>
            <w:tcW w:w="2162" w:type="dxa"/>
          </w:tcPr>
          <w:p w14:paraId="23FBFC4B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150A87D0" w14:textId="49FACF6E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Telephone number </w:t>
            </w:r>
          </w:p>
        </w:tc>
        <w:tc>
          <w:tcPr>
            <w:tcW w:w="2835" w:type="dxa"/>
          </w:tcPr>
          <w:p w14:paraId="500903BD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  <w:tr w:rsidR="002E6417" w:rsidRPr="002E6417" w14:paraId="1A5B9939" w14:textId="77777777" w:rsidTr="002E6417">
        <w:tc>
          <w:tcPr>
            <w:tcW w:w="2374" w:type="dxa"/>
          </w:tcPr>
          <w:p w14:paraId="3382682D" w14:textId="518DC805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Date of Entry to UK </w:t>
            </w:r>
          </w:p>
        </w:tc>
        <w:tc>
          <w:tcPr>
            <w:tcW w:w="2162" w:type="dxa"/>
          </w:tcPr>
          <w:p w14:paraId="2CE34750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26338E0C" w14:textId="5D9558CF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Marital status </w:t>
            </w:r>
          </w:p>
        </w:tc>
        <w:tc>
          <w:tcPr>
            <w:tcW w:w="2835" w:type="dxa"/>
          </w:tcPr>
          <w:p w14:paraId="22DD2EDD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</w:tr>
    </w:tbl>
    <w:p w14:paraId="1392284A" w14:textId="3D8B4529" w:rsidR="00F91E70" w:rsidRDefault="00F91E70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3544"/>
        <w:gridCol w:w="6804"/>
      </w:tblGrid>
      <w:tr w:rsidR="002E6417" w14:paraId="2A0DB481" w14:textId="77777777" w:rsidTr="00EC55DC">
        <w:tc>
          <w:tcPr>
            <w:tcW w:w="10348" w:type="dxa"/>
            <w:gridSpan w:val="2"/>
          </w:tcPr>
          <w:p w14:paraId="3AB4181C" w14:textId="4FA086BB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E6417">
              <w:rPr>
                <w:rFonts w:ascii="Arial" w:hAnsi="Arial" w:cs="Arial"/>
                <w:b/>
                <w:bCs/>
              </w:rPr>
              <w:t>Local Authority Information (If applicable)</w:t>
            </w:r>
          </w:p>
        </w:tc>
      </w:tr>
      <w:tr w:rsidR="002E6417" w14:paraId="71588DD5" w14:textId="77777777" w:rsidTr="002E6417">
        <w:tc>
          <w:tcPr>
            <w:tcW w:w="3544" w:type="dxa"/>
          </w:tcPr>
          <w:p w14:paraId="6AD27388" w14:textId="1A2CA97D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cal Authority disputing age </w:t>
            </w:r>
          </w:p>
        </w:tc>
        <w:tc>
          <w:tcPr>
            <w:tcW w:w="6804" w:type="dxa"/>
          </w:tcPr>
          <w:p w14:paraId="26A70ADD" w14:textId="77777777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2E6417" w14:paraId="5B9F8C13" w14:textId="77777777" w:rsidTr="002E6417">
        <w:tc>
          <w:tcPr>
            <w:tcW w:w="3544" w:type="dxa"/>
          </w:tcPr>
          <w:p w14:paraId="1EC5CCB8" w14:textId="4725774C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urrent means of support </w:t>
            </w:r>
          </w:p>
        </w:tc>
        <w:tc>
          <w:tcPr>
            <w:tcW w:w="6804" w:type="dxa"/>
          </w:tcPr>
          <w:p w14:paraId="254B7A4C" w14:textId="77777777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22E8FCDB" w14:textId="5BE0F5EB" w:rsidR="002E6417" w:rsidRDefault="002E6417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2E6417" w14:paraId="3DD916D7" w14:textId="77777777" w:rsidTr="002E6417">
        <w:tc>
          <w:tcPr>
            <w:tcW w:w="10348" w:type="dxa"/>
          </w:tcPr>
          <w:p w14:paraId="0F760637" w14:textId="453574E6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Legal representative </w:t>
            </w:r>
          </w:p>
        </w:tc>
      </w:tr>
      <w:tr w:rsidR="002E6417" w14:paraId="0EED8D17" w14:textId="77777777" w:rsidTr="002E6417">
        <w:tc>
          <w:tcPr>
            <w:tcW w:w="10348" w:type="dxa"/>
          </w:tcPr>
          <w:p w14:paraId="3E6BCD39" w14:textId="7777777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Name, address and contact details: </w:t>
            </w:r>
          </w:p>
          <w:p w14:paraId="606146FF" w14:textId="462CC419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60471C83" w14:textId="08738B6A" w:rsidR="002E6417" w:rsidRDefault="002E6417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3261"/>
        <w:gridCol w:w="7087"/>
      </w:tblGrid>
      <w:tr w:rsidR="002E6417" w14:paraId="65D6E248" w14:textId="77777777" w:rsidTr="001543CC">
        <w:tc>
          <w:tcPr>
            <w:tcW w:w="10348" w:type="dxa"/>
            <w:gridSpan w:val="2"/>
          </w:tcPr>
          <w:p w14:paraId="376CD93E" w14:textId="52605801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Details of person requesting this assessment </w:t>
            </w:r>
          </w:p>
        </w:tc>
      </w:tr>
      <w:tr w:rsidR="002E6417" w14:paraId="5BCA10D8" w14:textId="77777777" w:rsidTr="002E6417">
        <w:tc>
          <w:tcPr>
            <w:tcW w:w="3261" w:type="dxa"/>
          </w:tcPr>
          <w:p w14:paraId="7FB3DE49" w14:textId="4D0183DD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Name and contact details </w:t>
            </w:r>
          </w:p>
        </w:tc>
        <w:tc>
          <w:tcPr>
            <w:tcW w:w="7087" w:type="dxa"/>
          </w:tcPr>
          <w:p w14:paraId="3207440A" w14:textId="77777777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67C33CAA" w14:textId="7A23AFC1" w:rsidR="002E6417" w:rsidRDefault="002E6417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3119"/>
        <w:gridCol w:w="7229"/>
      </w:tblGrid>
      <w:tr w:rsidR="002E6417" w14:paraId="5154328C" w14:textId="77777777" w:rsidTr="002E6417">
        <w:tc>
          <w:tcPr>
            <w:tcW w:w="3119" w:type="dxa"/>
          </w:tcPr>
          <w:p w14:paraId="47787481" w14:textId="3A1BA6DF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Time scale and funding </w:t>
            </w:r>
          </w:p>
        </w:tc>
        <w:tc>
          <w:tcPr>
            <w:tcW w:w="7229" w:type="dxa"/>
          </w:tcPr>
          <w:p w14:paraId="731A419E" w14:textId="77777777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</w:tbl>
    <w:p w14:paraId="461A841C" w14:textId="1A08FE8F" w:rsidR="002E6417" w:rsidRDefault="002E6417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3119"/>
        <w:gridCol w:w="7229"/>
      </w:tblGrid>
      <w:tr w:rsidR="002E6417" w14:paraId="04BE0B7D" w14:textId="77777777" w:rsidTr="002E6417">
        <w:tc>
          <w:tcPr>
            <w:tcW w:w="3119" w:type="dxa"/>
          </w:tcPr>
          <w:p w14:paraId="267A7017" w14:textId="03AA2E97" w:rsidR="002E6417" w:rsidRP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2E6417">
              <w:rPr>
                <w:rFonts w:ascii="Arial" w:hAnsi="Arial" w:cs="Arial"/>
              </w:rPr>
              <w:t xml:space="preserve">Location of assessment and any other information </w:t>
            </w:r>
          </w:p>
        </w:tc>
        <w:tc>
          <w:tcPr>
            <w:tcW w:w="7229" w:type="dxa"/>
          </w:tcPr>
          <w:p w14:paraId="422AF321" w14:textId="77777777" w:rsidR="002E6417" w:rsidRDefault="002E6417" w:rsidP="00B9793E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</w:p>
        </w:tc>
      </w:tr>
    </w:tbl>
    <w:p w14:paraId="661A7F1A" w14:textId="77777777" w:rsidR="002E6417" w:rsidRDefault="002E6417" w:rsidP="00B9793E">
      <w:pPr>
        <w:spacing w:line="360" w:lineRule="auto"/>
        <w:jc w:val="both"/>
        <w:rPr>
          <w:rFonts w:ascii="Arial" w:hAnsi="Arial" w:cs="Arial"/>
          <w:b/>
          <w:bCs/>
        </w:rPr>
      </w:pPr>
    </w:p>
    <w:sectPr w:rsidR="002E6417" w:rsidSect="005B07A9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1701" w:footer="85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EA717" w14:textId="77777777" w:rsidR="000D7962" w:rsidRDefault="000D7962" w:rsidP="00A61D42">
      <w:r>
        <w:separator/>
      </w:r>
    </w:p>
  </w:endnote>
  <w:endnote w:type="continuationSeparator" w:id="0">
    <w:p w14:paraId="11E72CED" w14:textId="77777777" w:rsidR="000D7962" w:rsidRDefault="000D7962" w:rsidP="00A61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372996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6D3FB4" w14:textId="7FDBAD20" w:rsidR="0028171E" w:rsidRDefault="0028171E" w:rsidP="00282F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91F28CF" w14:textId="77777777" w:rsidR="0028171E" w:rsidRDefault="0028171E" w:rsidP="0019756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419170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5DB300" w14:textId="33FC2418" w:rsidR="0028171E" w:rsidRDefault="0028171E" w:rsidP="00282F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569DFF73" w14:textId="77777777" w:rsidR="0028171E" w:rsidRDefault="0028171E" w:rsidP="0019756C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74E9F" w14:textId="77777777" w:rsidR="0028171E" w:rsidRDefault="0028171E" w:rsidP="00E40E42">
    <w:pPr>
      <w:pStyle w:val="Footer"/>
      <w:framePr w:wrap="none" w:vAnchor="text" w:hAnchor="margin" w:xAlign="center" w:y="1"/>
      <w:rPr>
        <w:rStyle w:val="PageNumber"/>
      </w:rPr>
    </w:pPr>
  </w:p>
  <w:p w14:paraId="68401236" w14:textId="05FB7B6F" w:rsidR="0028171E" w:rsidRPr="005B07A9" w:rsidRDefault="00120834" w:rsidP="00F0491A">
    <w:pPr>
      <w:pStyle w:val="Footer"/>
      <w:jc w:val="center"/>
      <w:rPr>
        <w:caps/>
        <w:noProof/>
        <w:color w:val="000000" w:themeColor="text1"/>
      </w:rPr>
    </w:pPr>
    <w:r w:rsidRPr="00120834">
      <w:rPr>
        <w:caps/>
        <w:noProof/>
        <w:color w:val="000000" w:themeColor="text1"/>
      </w:rPr>
      <w:drawing>
        <wp:anchor distT="0" distB="0" distL="114300" distR="114300" simplePos="0" relativeHeight="251670528" behindDoc="0" locked="0" layoutInCell="1" allowOverlap="1" wp14:anchorId="16297517" wp14:editId="0CB8C3BA">
          <wp:simplePos x="0" y="0"/>
          <wp:positionH relativeFrom="rightMargin">
            <wp:posOffset>-369570</wp:posOffset>
          </wp:positionH>
          <wp:positionV relativeFrom="margin">
            <wp:posOffset>7056755</wp:posOffset>
          </wp:positionV>
          <wp:extent cx="987425" cy="881380"/>
          <wp:effectExtent l="0" t="0" r="3175" b="0"/>
          <wp:wrapSquare wrapText="bothSides"/>
          <wp:docPr id="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7425" cy="881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0834">
      <w:rPr>
        <w:caps/>
        <w:noProof/>
        <w:color w:val="000000" w:themeColor="text1"/>
      </w:rPr>
      <w:drawing>
        <wp:anchor distT="0" distB="0" distL="114300" distR="114300" simplePos="0" relativeHeight="251669504" behindDoc="0" locked="0" layoutInCell="1" allowOverlap="1" wp14:anchorId="57928746" wp14:editId="41B04717">
          <wp:simplePos x="0" y="0"/>
          <wp:positionH relativeFrom="margin">
            <wp:posOffset>-830253</wp:posOffset>
          </wp:positionH>
          <wp:positionV relativeFrom="margin">
            <wp:posOffset>6930032</wp:posOffset>
          </wp:positionV>
          <wp:extent cx="1118870" cy="971550"/>
          <wp:effectExtent l="0" t="0" r="5080" b="0"/>
          <wp:wrapSquare wrapText="bothSides"/>
          <wp:docPr id="36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42" r="41913" b="46219"/>
                  <a:stretch/>
                </pic:blipFill>
                <pic:spPr bwMode="auto">
                  <a:xfrm>
                    <a:off x="0" y="0"/>
                    <a:ext cx="111887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4E7B36" w14:textId="6DD5FC06" w:rsidR="0028171E" w:rsidRPr="00120834" w:rsidRDefault="00120834" w:rsidP="00120834">
    <w:pPr>
      <w:shd w:val="clear" w:color="auto" w:fill="FFFFFF"/>
      <w:spacing w:before="63" w:after="252"/>
      <w:ind w:left="720"/>
      <w:rPr>
        <w:rFonts w:ascii="Arial" w:eastAsia="Arial" w:hAnsi="Arial" w:cs="Arial"/>
        <w:color w:val="F8DFE0"/>
        <w:sz w:val="26"/>
        <w:szCs w:val="26"/>
      </w:rPr>
    </w:pPr>
    <w:r w:rsidRPr="00A23CC6">
      <w:rPr>
        <w:rFonts w:ascii="Century Gothic" w:eastAsia="Century Gothic" w:hAnsi="Century Gothic" w:cs="Century Gothic"/>
        <w:sz w:val="16"/>
        <w:szCs w:val="16"/>
      </w:rPr>
      <w:t xml:space="preserve">Next Step Services </w:t>
    </w:r>
    <w:r>
      <w:rPr>
        <w:rFonts w:ascii="Century Gothic" w:eastAsia="Century Gothic" w:hAnsi="Century Gothic" w:cs="Century Gothic"/>
        <w:sz w:val="16"/>
        <w:szCs w:val="16"/>
      </w:rPr>
      <w:t>(</w:t>
    </w:r>
    <w:r w:rsidRPr="00A23CC6">
      <w:rPr>
        <w:rFonts w:ascii="Century Gothic" w:eastAsia="Century Gothic" w:hAnsi="Century Gothic" w:cs="Century Gothic"/>
        <w:sz w:val="16"/>
        <w:szCs w:val="16"/>
      </w:rPr>
      <w:t>SW</w:t>
    </w:r>
    <w:r>
      <w:rPr>
        <w:rFonts w:ascii="Century Gothic" w:eastAsia="Century Gothic" w:hAnsi="Century Gothic" w:cs="Century Gothic"/>
        <w:sz w:val="16"/>
        <w:szCs w:val="16"/>
      </w:rPr>
      <w:t>) Ltd</w:t>
    </w:r>
    <w:r w:rsidRPr="00A23CC6">
      <w:rPr>
        <w:rFonts w:ascii="Century Gothic" w:eastAsia="Century Gothic" w:hAnsi="Century Gothic" w:cs="Century Gothic"/>
        <w:sz w:val="16"/>
        <w:szCs w:val="16"/>
      </w:rPr>
      <w:t xml:space="preserve">, Registered Office:  </w:t>
    </w:r>
    <w:r w:rsidRPr="005B5DA9">
      <w:rPr>
        <w:rFonts w:ascii="Century Gothic" w:hAnsi="Century Gothic" w:cs="Arial"/>
        <w:color w:val="0B0C0C"/>
        <w:sz w:val="16"/>
        <w:szCs w:val="16"/>
        <w:lang w:eastAsia="en-GB"/>
      </w:rPr>
      <w:t xml:space="preserve">17 Plumbers Row, Unit D, C/O Kaiser Nouman Nathan </w:t>
    </w:r>
    <w:proofErr w:type="spellStart"/>
    <w:r w:rsidRPr="005B5DA9">
      <w:rPr>
        <w:rFonts w:ascii="Century Gothic" w:hAnsi="Century Gothic" w:cs="Arial"/>
        <w:color w:val="0B0C0C"/>
        <w:sz w:val="16"/>
        <w:szCs w:val="16"/>
        <w:lang w:eastAsia="en-GB"/>
      </w:rPr>
      <w:t>Llp</w:t>
    </w:r>
    <w:proofErr w:type="spellEnd"/>
    <w:r w:rsidRPr="005B5DA9">
      <w:rPr>
        <w:rFonts w:ascii="Century Gothic" w:hAnsi="Century Gothic" w:cs="Arial"/>
        <w:color w:val="0B0C0C"/>
        <w:sz w:val="16"/>
        <w:szCs w:val="16"/>
        <w:lang w:eastAsia="en-GB"/>
      </w:rPr>
      <w:t>, London, England, E1 1EQ</w:t>
    </w:r>
    <w:r>
      <w:rPr>
        <w:rFonts w:ascii="Century Gothic" w:hAnsi="Century Gothic" w:cs="Arial"/>
        <w:color w:val="0B0C0C"/>
        <w:sz w:val="16"/>
        <w:szCs w:val="16"/>
        <w:lang w:eastAsia="en-GB"/>
      </w:rPr>
      <w:t xml:space="preserve"> </w:t>
    </w:r>
    <w:r w:rsidRPr="00A23CC6">
      <w:rPr>
        <w:rFonts w:ascii="Century Gothic" w:eastAsia="Century Gothic" w:hAnsi="Century Gothic" w:cs="Century Gothic"/>
        <w:sz w:val="16"/>
        <w:szCs w:val="16"/>
      </w:rPr>
      <w:t xml:space="preserve">Registered in England &amp; Wales.  Registration No.: </w:t>
    </w:r>
    <w:r w:rsidRPr="00A23CC6">
      <w:rPr>
        <w:rFonts w:ascii="Arial" w:eastAsia="Arial" w:hAnsi="Arial" w:cs="Arial"/>
        <w:sz w:val="16"/>
        <w:szCs w:val="16"/>
      </w:rPr>
      <w:t>10424212</w:t>
    </w:r>
    <w:r w:rsidRPr="00A23CC6">
      <w:rPr>
        <w:rFonts w:ascii="Arial" w:eastAsia="Arial" w:hAnsi="Arial" w:cs="Arial"/>
        <w:color w:val="F8DFE0"/>
        <w:sz w:val="26"/>
        <w:szCs w:val="2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0F8182" w14:textId="77777777" w:rsidR="000D7962" w:rsidRDefault="000D7962" w:rsidP="00A61D42">
      <w:r>
        <w:separator/>
      </w:r>
    </w:p>
  </w:footnote>
  <w:footnote w:type="continuationSeparator" w:id="0">
    <w:p w14:paraId="17565F93" w14:textId="77777777" w:rsidR="000D7962" w:rsidRDefault="000D7962" w:rsidP="00A61D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91846" w14:textId="23F6BDC0" w:rsidR="0028171E" w:rsidRDefault="00120834" w:rsidP="00A23CC6">
    <w:pPr>
      <w:pStyle w:val="Header"/>
      <w:ind w:right="440"/>
      <w:jc w:val="right"/>
      <w:rPr>
        <w:rFonts w:ascii="Century Gothic" w:eastAsia="Century Gothic" w:hAnsi="Century Gothic" w:cs="Century Gothic"/>
        <w:sz w:val="22"/>
        <w:szCs w:val="22"/>
      </w:rPr>
    </w:pPr>
    <w:r>
      <w:rPr>
        <w:noProof/>
        <w:lang w:eastAsia="en-GB"/>
      </w:rPr>
      <w:drawing>
        <wp:anchor distT="0" distB="0" distL="114300" distR="114300" simplePos="0" relativeHeight="251666432" behindDoc="0" locked="0" layoutInCell="1" allowOverlap="1" wp14:anchorId="2C35BA06" wp14:editId="45485B7A">
          <wp:simplePos x="0" y="0"/>
          <wp:positionH relativeFrom="margin">
            <wp:posOffset>1302705</wp:posOffset>
          </wp:positionH>
          <wp:positionV relativeFrom="margin">
            <wp:posOffset>-1834118</wp:posOffset>
          </wp:positionV>
          <wp:extent cx="2609215" cy="1591945"/>
          <wp:effectExtent l="0" t="0" r="0" b="0"/>
          <wp:wrapSquare wrapText="bothSides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9215" cy="1591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08E9EBA" wp14:editId="14BDC646">
              <wp:simplePos x="0" y="0"/>
              <wp:positionH relativeFrom="column">
                <wp:posOffset>4011018</wp:posOffset>
              </wp:positionH>
              <wp:positionV relativeFrom="paragraph">
                <wp:posOffset>-923060</wp:posOffset>
              </wp:positionV>
              <wp:extent cx="2495550" cy="171660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95550" cy="171660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3155D5" w14:textId="77777777" w:rsidR="00120834" w:rsidRPr="00E213E1" w:rsidRDefault="00120834" w:rsidP="00120834">
                          <w:pPr>
                            <w:jc w:val="right"/>
                            <w:rPr>
                              <w:rFonts w:ascii="Arial" w:eastAsia="Century Gothic" w:hAnsi="Arial" w:cs="Arial"/>
                              <w:lang w:val="it-IT"/>
                            </w:rPr>
                          </w:pPr>
                        </w:p>
                        <w:p w14:paraId="5AB69309" w14:textId="77777777" w:rsidR="00120834" w:rsidRPr="005B5DA9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color w:val="0B0C0C"/>
                              <w:u w:val="single"/>
                            </w:rPr>
                          </w:pPr>
                          <w:r w:rsidRPr="005B5DA9">
                            <w:rPr>
                              <w:rFonts w:ascii="Arial" w:hAnsi="Arial" w:cs="Arial"/>
                              <w:b/>
                              <w:bCs/>
                              <w:color w:val="0B0C0C"/>
                              <w:u w:val="single"/>
                            </w:rPr>
                            <w:t xml:space="preserve">Corresponding Address </w:t>
                          </w:r>
                        </w:p>
                        <w:p w14:paraId="2933A520" w14:textId="77777777" w:rsidR="00120834" w:rsidRPr="00E213E1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color w:val="0B0C0C"/>
                            </w:rPr>
                          </w:pPr>
                          <w:r w:rsidRPr="00E213E1">
                            <w:rPr>
                              <w:rFonts w:ascii="Arial" w:hAnsi="Arial" w:cs="Arial"/>
                              <w:color w:val="0B0C0C"/>
                            </w:rPr>
                            <w:t xml:space="preserve">Next Step Services </w:t>
                          </w:r>
                          <w:r>
                            <w:rPr>
                              <w:rFonts w:ascii="Arial" w:hAnsi="Arial" w:cs="Arial"/>
                              <w:color w:val="0B0C0C"/>
                            </w:rPr>
                            <w:t>(</w:t>
                          </w:r>
                          <w:r w:rsidRPr="00E213E1">
                            <w:rPr>
                              <w:rFonts w:ascii="Arial" w:hAnsi="Arial" w:cs="Arial"/>
                              <w:color w:val="0B0C0C"/>
                            </w:rPr>
                            <w:t>SW</w:t>
                          </w:r>
                          <w:r>
                            <w:rPr>
                              <w:rFonts w:ascii="Arial" w:hAnsi="Arial" w:cs="Arial"/>
                              <w:color w:val="0B0C0C"/>
                            </w:rPr>
                            <w:t>)</w:t>
                          </w:r>
                          <w:r w:rsidRPr="00E213E1">
                            <w:rPr>
                              <w:rFonts w:ascii="Arial" w:hAnsi="Arial" w:cs="Arial"/>
                              <w:color w:val="0B0C0C"/>
                            </w:rPr>
                            <w:t xml:space="preserve"> LTD</w:t>
                          </w:r>
                        </w:p>
                        <w:p w14:paraId="3D5282D5" w14:textId="77777777" w:rsidR="00120834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color w:val="0B0C0C"/>
                            </w:rPr>
                          </w:pPr>
                          <w:r>
                            <w:rPr>
                              <w:rFonts w:ascii="Arial" w:hAnsi="Arial" w:cs="Arial"/>
                              <w:color w:val="0B0C0C"/>
                            </w:rPr>
                            <w:t xml:space="preserve">196 Southampton Street </w:t>
                          </w:r>
                        </w:p>
                        <w:p w14:paraId="217206CA" w14:textId="77777777" w:rsidR="00120834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color w:val="0B0C0C"/>
                            </w:rPr>
                          </w:pPr>
                          <w:r>
                            <w:rPr>
                              <w:rFonts w:ascii="Arial" w:hAnsi="Arial" w:cs="Arial"/>
                              <w:color w:val="0B0C0C"/>
                            </w:rPr>
                            <w:t xml:space="preserve">Reading </w:t>
                          </w:r>
                        </w:p>
                        <w:p w14:paraId="2E7B2BF4" w14:textId="77777777" w:rsidR="00120834" w:rsidRPr="00E213E1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color w:val="0B0C0C"/>
                            </w:rPr>
                          </w:pPr>
                          <w:r>
                            <w:rPr>
                              <w:rFonts w:ascii="Arial" w:hAnsi="Arial" w:cs="Arial"/>
                              <w:color w:val="0B0C0C"/>
                            </w:rPr>
                            <w:t>RG1 2RD</w:t>
                          </w:r>
                        </w:p>
                        <w:p w14:paraId="46520ECD" w14:textId="77777777" w:rsidR="00120834" w:rsidRPr="003B1A9C" w:rsidRDefault="00120834" w:rsidP="00120834">
                          <w:pPr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</w:p>
                        <w:p w14:paraId="550E9C2C" w14:textId="77777777" w:rsidR="00120834" w:rsidRDefault="00120834" w:rsidP="00120834">
                          <w:pPr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  <w:r w:rsidRPr="003B1A9C">
                            <w:rPr>
                              <w:rFonts w:ascii="Arial" w:eastAsia="Century Gothic" w:hAnsi="Arial" w:cs="Arial"/>
                            </w:rPr>
                            <w:t>Tel: 07548 031234</w:t>
                          </w:r>
                        </w:p>
                        <w:p w14:paraId="2C8A2BB0" w14:textId="77777777" w:rsidR="00120834" w:rsidRPr="003B1A9C" w:rsidRDefault="00120834" w:rsidP="00120834">
                          <w:pPr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  <w:r>
                            <w:rPr>
                              <w:rFonts w:ascii="Arial" w:eastAsia="Century Gothic" w:hAnsi="Arial" w:cs="Arial"/>
                            </w:rPr>
                            <w:t xml:space="preserve">e: </w:t>
                          </w:r>
                          <w:hyperlink r:id="rId2" w:history="1">
                            <w:r w:rsidRPr="0001472A">
                              <w:rPr>
                                <w:rStyle w:val="Hyperlink"/>
                                <w:rFonts w:ascii="Arial" w:eastAsia="Century Gothic" w:hAnsi="Arial" w:cs="Arial"/>
                              </w:rPr>
                              <w:t>info@nextstepservices.org.uk</w:t>
                            </w:r>
                          </w:hyperlink>
                          <w:r>
                            <w:rPr>
                              <w:rFonts w:ascii="Arial" w:eastAsia="Century Gothic" w:hAnsi="Arial" w:cs="Arial"/>
                            </w:rPr>
                            <w:t xml:space="preserve"> </w:t>
                          </w:r>
                        </w:p>
                        <w:p w14:paraId="4BBAC166" w14:textId="77777777" w:rsidR="00120834" w:rsidRPr="00E213E1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  <w:color w:val="0B0C0C"/>
                            </w:rPr>
                          </w:pPr>
                        </w:p>
                        <w:p w14:paraId="569A4450" w14:textId="77777777" w:rsidR="00120834" w:rsidRPr="00E213E1" w:rsidRDefault="00120834" w:rsidP="00120834">
                          <w:pPr>
                            <w:pStyle w:val="Header"/>
                            <w:ind w:right="440"/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</w:p>
                        <w:p w14:paraId="773B9E3B" w14:textId="77777777" w:rsidR="00120834" w:rsidRPr="00E213E1" w:rsidRDefault="00120834" w:rsidP="00120834">
                          <w:pPr>
                            <w:pStyle w:val="Header"/>
                            <w:ind w:right="440"/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</w:p>
                        <w:p w14:paraId="45323039" w14:textId="77777777" w:rsidR="00120834" w:rsidRPr="00E213E1" w:rsidRDefault="00120834" w:rsidP="00120834">
                          <w:pPr>
                            <w:pStyle w:val="Header"/>
                            <w:ind w:right="440"/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</w:p>
                        <w:p w14:paraId="3170DF0A" w14:textId="77777777" w:rsidR="00120834" w:rsidRPr="003B1A9C" w:rsidRDefault="00120834" w:rsidP="00120834">
                          <w:pPr>
                            <w:pStyle w:val="Header"/>
                            <w:ind w:right="440"/>
                            <w:jc w:val="right"/>
                            <w:rPr>
                              <w:rFonts w:ascii="Arial" w:eastAsia="Century Gothic" w:hAnsi="Arial" w:cs="Arial"/>
                            </w:rPr>
                          </w:pPr>
                          <w:r w:rsidRPr="003B1A9C">
                            <w:rPr>
                              <w:rFonts w:ascii="Arial" w:hAnsi="Arial" w:cs="Arial"/>
                            </w:rPr>
                            <w:t xml:space="preserve">E: </w:t>
                          </w:r>
                          <w:hyperlink r:id="rId3" w:history="1">
                            <w:r w:rsidRPr="003B1A9C">
                              <w:rPr>
                                <w:rStyle w:val="Hyperlink"/>
                                <w:rFonts w:ascii="Arial" w:hAnsi="Arial" w:cs="Arial"/>
                              </w:rPr>
                              <w:t>info@nextstepservices.org.uk</w:t>
                            </w:r>
                          </w:hyperlink>
                        </w:p>
                        <w:p w14:paraId="52293E6D" w14:textId="77777777" w:rsidR="00120834" w:rsidRPr="003B1A9C" w:rsidRDefault="00120834" w:rsidP="00120834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8E9EB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315.85pt;margin-top:-72.7pt;width:196.5pt;height:135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" fillcolor="white [3201]" stroked="f" strokeweight=".5pt">
              <v:textbox>
                <w:txbxContent>
                  <w:p w14:paraId="173155D5" w14:textId="77777777" w:rsidR="00120834" w:rsidRPr="00E213E1" w:rsidRDefault="00120834" w:rsidP="00120834">
                    <w:pPr>
                      <w:jc w:val="right"/>
                      <w:rPr>
                        <w:rFonts w:ascii="Arial" w:eastAsia="Century Gothic" w:hAnsi="Arial" w:cs="Arial"/>
                        <w:lang w:val="it-IT"/>
                      </w:rPr>
                    </w:pPr>
                  </w:p>
                  <w:p w14:paraId="5AB69309" w14:textId="77777777" w:rsidR="00120834" w:rsidRPr="005B5DA9" w:rsidRDefault="00120834" w:rsidP="00120834">
                    <w:pPr>
                      <w:jc w:val="right"/>
                      <w:rPr>
                        <w:rFonts w:ascii="Arial" w:hAnsi="Arial" w:cs="Arial"/>
                        <w:b/>
                        <w:bCs/>
                        <w:color w:val="0B0C0C"/>
                        <w:u w:val="single"/>
                      </w:rPr>
                    </w:pPr>
                    <w:r w:rsidRPr="005B5DA9">
                      <w:rPr>
                        <w:rFonts w:ascii="Arial" w:hAnsi="Arial" w:cs="Arial"/>
                        <w:b/>
                        <w:bCs/>
                        <w:color w:val="0B0C0C"/>
                        <w:u w:val="single"/>
                      </w:rPr>
                      <w:t xml:space="preserve">Corresponding Address </w:t>
                    </w:r>
                  </w:p>
                  <w:p w14:paraId="2933A520" w14:textId="77777777" w:rsidR="00120834" w:rsidRPr="00E213E1" w:rsidRDefault="00120834" w:rsidP="00120834">
                    <w:pPr>
                      <w:jc w:val="right"/>
                      <w:rPr>
                        <w:rFonts w:ascii="Arial" w:hAnsi="Arial" w:cs="Arial"/>
                        <w:color w:val="0B0C0C"/>
                      </w:rPr>
                    </w:pPr>
                    <w:r w:rsidRPr="00E213E1">
                      <w:rPr>
                        <w:rFonts w:ascii="Arial" w:hAnsi="Arial" w:cs="Arial"/>
                        <w:color w:val="0B0C0C"/>
                      </w:rPr>
                      <w:t xml:space="preserve">Next Step Services </w:t>
                    </w:r>
                    <w:r>
                      <w:rPr>
                        <w:rFonts w:ascii="Arial" w:hAnsi="Arial" w:cs="Arial"/>
                        <w:color w:val="0B0C0C"/>
                      </w:rPr>
                      <w:t>(</w:t>
                    </w:r>
                    <w:r w:rsidRPr="00E213E1">
                      <w:rPr>
                        <w:rFonts w:ascii="Arial" w:hAnsi="Arial" w:cs="Arial"/>
                        <w:color w:val="0B0C0C"/>
                      </w:rPr>
                      <w:t>SW</w:t>
                    </w:r>
                    <w:r>
                      <w:rPr>
                        <w:rFonts w:ascii="Arial" w:hAnsi="Arial" w:cs="Arial"/>
                        <w:color w:val="0B0C0C"/>
                      </w:rPr>
                      <w:t>)</w:t>
                    </w:r>
                    <w:r w:rsidRPr="00E213E1">
                      <w:rPr>
                        <w:rFonts w:ascii="Arial" w:hAnsi="Arial" w:cs="Arial"/>
                        <w:color w:val="0B0C0C"/>
                      </w:rPr>
                      <w:t xml:space="preserve"> LTD</w:t>
                    </w:r>
                  </w:p>
                  <w:p w14:paraId="3D5282D5" w14:textId="77777777" w:rsidR="00120834" w:rsidRDefault="00120834" w:rsidP="00120834">
                    <w:pPr>
                      <w:jc w:val="right"/>
                      <w:rPr>
                        <w:rFonts w:ascii="Arial" w:hAnsi="Arial" w:cs="Arial"/>
                        <w:color w:val="0B0C0C"/>
                      </w:rPr>
                    </w:pPr>
                    <w:r>
                      <w:rPr>
                        <w:rFonts w:ascii="Arial" w:hAnsi="Arial" w:cs="Arial"/>
                        <w:color w:val="0B0C0C"/>
                      </w:rPr>
                      <w:t xml:space="preserve">196 Southampton Street </w:t>
                    </w:r>
                  </w:p>
                  <w:p w14:paraId="217206CA" w14:textId="77777777" w:rsidR="00120834" w:rsidRDefault="00120834" w:rsidP="00120834">
                    <w:pPr>
                      <w:jc w:val="right"/>
                      <w:rPr>
                        <w:rFonts w:ascii="Arial" w:hAnsi="Arial" w:cs="Arial"/>
                        <w:color w:val="0B0C0C"/>
                      </w:rPr>
                    </w:pPr>
                    <w:r>
                      <w:rPr>
                        <w:rFonts w:ascii="Arial" w:hAnsi="Arial" w:cs="Arial"/>
                        <w:color w:val="0B0C0C"/>
                      </w:rPr>
                      <w:t xml:space="preserve">Reading </w:t>
                    </w:r>
                  </w:p>
                  <w:p w14:paraId="2E7B2BF4" w14:textId="77777777" w:rsidR="00120834" w:rsidRPr="00E213E1" w:rsidRDefault="00120834" w:rsidP="00120834">
                    <w:pPr>
                      <w:jc w:val="right"/>
                      <w:rPr>
                        <w:rFonts w:ascii="Arial" w:hAnsi="Arial" w:cs="Arial"/>
                        <w:color w:val="0B0C0C"/>
                      </w:rPr>
                    </w:pPr>
                    <w:r>
                      <w:rPr>
                        <w:rFonts w:ascii="Arial" w:hAnsi="Arial" w:cs="Arial"/>
                        <w:color w:val="0B0C0C"/>
                      </w:rPr>
                      <w:t>RG1 2RD</w:t>
                    </w:r>
                  </w:p>
                  <w:p w14:paraId="46520ECD" w14:textId="77777777" w:rsidR="00120834" w:rsidRPr="003B1A9C" w:rsidRDefault="00120834" w:rsidP="00120834">
                    <w:pPr>
                      <w:jc w:val="right"/>
                      <w:rPr>
                        <w:rFonts w:ascii="Arial" w:eastAsia="Century Gothic" w:hAnsi="Arial" w:cs="Arial"/>
                      </w:rPr>
                    </w:pPr>
                  </w:p>
                  <w:p w14:paraId="550E9C2C" w14:textId="77777777" w:rsidR="00120834" w:rsidRDefault="00120834" w:rsidP="00120834">
                    <w:pPr>
                      <w:jc w:val="right"/>
                      <w:rPr>
                        <w:rFonts w:ascii="Arial" w:eastAsia="Century Gothic" w:hAnsi="Arial" w:cs="Arial"/>
                      </w:rPr>
                    </w:pPr>
                    <w:r w:rsidRPr="003B1A9C">
                      <w:rPr>
                        <w:rFonts w:ascii="Arial" w:eastAsia="Century Gothic" w:hAnsi="Arial" w:cs="Arial"/>
                      </w:rPr>
                      <w:t>Tel: 07548 031234</w:t>
                    </w:r>
                  </w:p>
                  <w:p w14:paraId="2C8A2BB0" w14:textId="77777777" w:rsidR="00120834" w:rsidRPr="003B1A9C" w:rsidRDefault="00120834" w:rsidP="00120834">
                    <w:pPr>
                      <w:jc w:val="right"/>
                      <w:rPr>
                        <w:rFonts w:ascii="Arial" w:eastAsia="Century Gothic" w:hAnsi="Arial" w:cs="Arial"/>
                      </w:rPr>
                    </w:pPr>
                    <w:r>
                      <w:rPr>
                        <w:rFonts w:ascii="Arial" w:eastAsia="Century Gothic" w:hAnsi="Arial" w:cs="Arial"/>
                      </w:rPr>
                      <w:t xml:space="preserve">e: </w:t>
                    </w:r>
                    <w:hyperlink r:id="rId4" w:history="1">
                      <w:r w:rsidRPr="0001472A">
                        <w:rPr>
                          <w:rStyle w:val="Hyperlink"/>
                          <w:rFonts w:ascii="Arial" w:eastAsia="Century Gothic" w:hAnsi="Arial" w:cs="Arial"/>
                        </w:rPr>
                        <w:t>info@nextstepservices.org.uk</w:t>
                      </w:r>
                    </w:hyperlink>
                    <w:r>
                      <w:rPr>
                        <w:rFonts w:ascii="Arial" w:eastAsia="Century Gothic" w:hAnsi="Arial" w:cs="Arial"/>
                      </w:rPr>
                      <w:t xml:space="preserve"> </w:t>
                    </w:r>
                  </w:p>
                  <w:p w14:paraId="4BBAC166" w14:textId="77777777" w:rsidR="00120834" w:rsidRPr="00E213E1" w:rsidRDefault="00120834" w:rsidP="00120834">
                    <w:pPr>
                      <w:jc w:val="right"/>
                      <w:rPr>
                        <w:rFonts w:ascii="Arial" w:hAnsi="Arial" w:cs="Arial"/>
                        <w:color w:val="0B0C0C"/>
                      </w:rPr>
                    </w:pPr>
                  </w:p>
                  <w:p w14:paraId="569A4450" w14:textId="77777777" w:rsidR="00120834" w:rsidRPr="00E213E1" w:rsidRDefault="00120834" w:rsidP="00120834">
                    <w:pPr>
                      <w:pStyle w:val="Header"/>
                      <w:ind w:right="440"/>
                      <w:jc w:val="right"/>
                      <w:rPr>
                        <w:rFonts w:ascii="Arial" w:eastAsia="Century Gothic" w:hAnsi="Arial" w:cs="Arial"/>
                      </w:rPr>
                    </w:pPr>
                  </w:p>
                  <w:p w14:paraId="773B9E3B" w14:textId="77777777" w:rsidR="00120834" w:rsidRPr="00E213E1" w:rsidRDefault="00120834" w:rsidP="00120834">
                    <w:pPr>
                      <w:pStyle w:val="Header"/>
                      <w:ind w:right="440"/>
                      <w:jc w:val="right"/>
                      <w:rPr>
                        <w:rFonts w:ascii="Arial" w:eastAsia="Century Gothic" w:hAnsi="Arial" w:cs="Arial"/>
                      </w:rPr>
                    </w:pPr>
                  </w:p>
                  <w:p w14:paraId="45323039" w14:textId="77777777" w:rsidR="00120834" w:rsidRPr="00E213E1" w:rsidRDefault="00120834" w:rsidP="00120834">
                    <w:pPr>
                      <w:pStyle w:val="Header"/>
                      <w:ind w:right="440"/>
                      <w:jc w:val="right"/>
                      <w:rPr>
                        <w:rFonts w:ascii="Arial" w:eastAsia="Century Gothic" w:hAnsi="Arial" w:cs="Arial"/>
                      </w:rPr>
                    </w:pPr>
                  </w:p>
                  <w:p w14:paraId="3170DF0A" w14:textId="77777777" w:rsidR="00120834" w:rsidRPr="003B1A9C" w:rsidRDefault="00120834" w:rsidP="00120834">
                    <w:pPr>
                      <w:pStyle w:val="Header"/>
                      <w:ind w:right="440"/>
                      <w:jc w:val="right"/>
                      <w:rPr>
                        <w:rFonts w:ascii="Arial" w:eastAsia="Century Gothic" w:hAnsi="Arial" w:cs="Arial"/>
                      </w:rPr>
                    </w:pPr>
                    <w:r w:rsidRPr="003B1A9C">
                      <w:rPr>
                        <w:rFonts w:ascii="Arial" w:hAnsi="Arial" w:cs="Arial"/>
                      </w:rPr>
                      <w:t xml:space="preserve">E: </w:t>
                    </w:r>
                    <w:hyperlink r:id="rId5" w:history="1">
                      <w:r w:rsidRPr="003B1A9C">
                        <w:rPr>
                          <w:rStyle w:val="Hyperlink"/>
                          <w:rFonts w:ascii="Arial" w:hAnsi="Arial" w:cs="Arial"/>
                        </w:rPr>
                        <w:t>info@nextstepservices.org.uk</w:t>
                      </w:r>
                    </w:hyperlink>
                  </w:p>
                  <w:p w14:paraId="52293E6D" w14:textId="77777777" w:rsidR="00120834" w:rsidRPr="003B1A9C" w:rsidRDefault="00120834" w:rsidP="00120834">
                    <w:pPr>
                      <w:jc w:val="right"/>
                      <w:rPr>
                        <w:rFonts w:ascii="Arial" w:hAnsi="Arial" w:cs="Arial"/>
                      </w:rPr>
                    </w:pPr>
                  </w:p>
                </w:txbxContent>
              </v:textbox>
            </v:shape>
          </w:pict>
        </mc:Fallback>
      </mc:AlternateContent>
    </w:r>
    <w:r w:rsidR="0028171E">
      <w:rPr>
        <w:rFonts w:ascii="Century Gothic" w:eastAsia="Century Gothic" w:hAnsi="Century Gothic" w:cs="Century Gothic"/>
        <w:sz w:val="22"/>
        <w:szCs w:val="22"/>
      </w:rPr>
      <w:t xml:space="preserve">   </w:t>
    </w:r>
  </w:p>
  <w:p w14:paraId="56C51DF4" w14:textId="77777777" w:rsidR="0028171E" w:rsidRDefault="0028171E" w:rsidP="00A23CC6">
    <w:pPr>
      <w:pStyle w:val="Header"/>
      <w:ind w:right="440"/>
      <w:jc w:val="right"/>
      <w:rPr>
        <w:rFonts w:ascii="Century Gothic" w:eastAsia="Century Gothic" w:hAnsi="Century Gothic" w:cs="Century Gothic"/>
        <w:sz w:val="22"/>
        <w:szCs w:val="22"/>
      </w:rPr>
    </w:pPr>
  </w:p>
  <w:p w14:paraId="631B0263" w14:textId="77777777" w:rsidR="0028171E" w:rsidRPr="00A23CC6" w:rsidRDefault="0028171E" w:rsidP="00A23CC6">
    <w:pPr>
      <w:pStyle w:val="Header"/>
      <w:ind w:right="440"/>
      <w:jc w:val="right"/>
    </w:pPr>
  </w:p>
  <w:p w14:paraId="1E378D9F" w14:textId="77777777" w:rsidR="0028171E" w:rsidRDefault="0028171E" w:rsidP="00A23CC6">
    <w:pPr>
      <w:pStyle w:val="Header"/>
      <w:jc w:val="right"/>
    </w:pPr>
  </w:p>
  <w:p w14:paraId="569F6D5A" w14:textId="063E84BA" w:rsidR="0028171E" w:rsidRPr="00CB7362" w:rsidRDefault="00CB7362">
    <w:pPr>
      <w:rPr>
        <w:b/>
        <w:bCs/>
        <w:sz w:val="28"/>
        <w:szCs w:val="28"/>
        <w:u w:val="single"/>
      </w:rPr>
    </w:pPr>
    <w:r w:rsidRPr="00CB7362">
      <w:rPr>
        <w:b/>
        <w:bCs/>
        <w:sz w:val="28"/>
        <w:szCs w:val="28"/>
        <w:u w:val="single"/>
      </w:rPr>
      <w:t xml:space="preserve">AGE ASSESSMENT FOR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A2185"/>
    <w:multiLevelType w:val="multilevel"/>
    <w:tmpl w:val="3F2C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662DD3"/>
    <w:multiLevelType w:val="hybridMultilevel"/>
    <w:tmpl w:val="B6EC0432"/>
    <w:lvl w:ilvl="0" w:tplc="757EE88C">
      <w:start w:val="1"/>
      <w:numFmt w:val="decimal"/>
      <w:lvlText w:val="%1."/>
      <w:lvlJc w:val="left"/>
      <w:pPr>
        <w:ind w:left="785" w:hanging="360"/>
      </w:pPr>
      <w:rPr>
        <w:rFonts w:asciiTheme="minorBidi" w:hAnsiTheme="minorBidi" w:cstheme="minorBidi" w:hint="default"/>
        <w:b w:val="0"/>
        <w:color w:val="000000"/>
      </w:rPr>
    </w:lvl>
    <w:lvl w:ilvl="1" w:tplc="E03AC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color w:val="FFFFFF" w:themeColor="background1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742060"/>
    <w:multiLevelType w:val="hybridMultilevel"/>
    <w:tmpl w:val="BA443B7A"/>
    <w:lvl w:ilvl="0" w:tplc="08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20916"/>
    <w:multiLevelType w:val="hybridMultilevel"/>
    <w:tmpl w:val="24424948"/>
    <w:lvl w:ilvl="0" w:tplc="AB685B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06EF1"/>
    <w:multiLevelType w:val="hybridMultilevel"/>
    <w:tmpl w:val="95B49278"/>
    <w:lvl w:ilvl="0" w:tplc="6A3C055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27BC8"/>
    <w:multiLevelType w:val="hybridMultilevel"/>
    <w:tmpl w:val="FBDE3BDA"/>
    <w:lvl w:ilvl="0" w:tplc="1B4EE8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5D64CC"/>
    <w:multiLevelType w:val="hybridMultilevel"/>
    <w:tmpl w:val="80BC13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767B45"/>
    <w:multiLevelType w:val="hybridMultilevel"/>
    <w:tmpl w:val="2FC04502"/>
    <w:lvl w:ilvl="0" w:tplc="DA72EACE">
      <w:start w:val="1"/>
      <w:numFmt w:val="decimal"/>
      <w:lvlText w:val="%1."/>
      <w:lvlJc w:val="left"/>
      <w:pPr>
        <w:ind w:left="862" w:hanging="360"/>
      </w:pPr>
      <w:rPr>
        <w:rFonts w:hint="default"/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393572C4"/>
    <w:multiLevelType w:val="hybridMultilevel"/>
    <w:tmpl w:val="49F816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9F148D"/>
    <w:multiLevelType w:val="hybridMultilevel"/>
    <w:tmpl w:val="8DA21D9A"/>
    <w:lvl w:ilvl="0" w:tplc="F9DE3EB2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0" w15:restartNumberingAfterBreak="0">
    <w:nsid w:val="412A31CF"/>
    <w:multiLevelType w:val="hybridMultilevel"/>
    <w:tmpl w:val="4FC0D9FC"/>
    <w:lvl w:ilvl="0" w:tplc="1B4EE8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DE6636"/>
    <w:multiLevelType w:val="hybridMultilevel"/>
    <w:tmpl w:val="E556B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7EC65CF"/>
    <w:multiLevelType w:val="hybridMultilevel"/>
    <w:tmpl w:val="F17EF088"/>
    <w:lvl w:ilvl="0" w:tplc="28DE4EE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A0969"/>
    <w:multiLevelType w:val="hybridMultilevel"/>
    <w:tmpl w:val="AA46D85C"/>
    <w:lvl w:ilvl="0" w:tplc="413627D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69DC5DF7"/>
    <w:multiLevelType w:val="hybridMultilevel"/>
    <w:tmpl w:val="F64C468C"/>
    <w:lvl w:ilvl="0" w:tplc="DD8C04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03764E"/>
    <w:multiLevelType w:val="hybridMultilevel"/>
    <w:tmpl w:val="341EE3CC"/>
    <w:lvl w:ilvl="0" w:tplc="AA425690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7EFE37BC"/>
    <w:multiLevelType w:val="hybridMultilevel"/>
    <w:tmpl w:val="7A0EE066"/>
    <w:lvl w:ilvl="0" w:tplc="757EE88C">
      <w:start w:val="1"/>
      <w:numFmt w:val="decimal"/>
      <w:lvlText w:val="%1."/>
      <w:lvlJc w:val="left"/>
      <w:pPr>
        <w:ind w:left="502" w:hanging="360"/>
      </w:pPr>
      <w:rPr>
        <w:rFonts w:asciiTheme="minorBidi" w:hAnsiTheme="minorBidi" w:cstheme="minorBidi" w:hint="default"/>
        <w:b w:val="0"/>
        <w:color w:val="000000"/>
      </w:rPr>
    </w:lvl>
    <w:lvl w:ilvl="1" w:tplc="292CC95A">
      <w:start w:val="1"/>
      <w:numFmt w:val="decimal"/>
      <w:lvlText w:val="%2.1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6"/>
  </w:num>
  <w:num w:numId="5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6"/>
  </w:num>
  <w:num w:numId="8">
    <w:abstractNumId w:val="4"/>
  </w:num>
  <w:num w:numId="9">
    <w:abstractNumId w:val="12"/>
  </w:num>
  <w:num w:numId="10">
    <w:abstractNumId w:val="13"/>
  </w:num>
  <w:num w:numId="11">
    <w:abstractNumId w:val="15"/>
  </w:num>
  <w:num w:numId="12">
    <w:abstractNumId w:val="5"/>
  </w:num>
  <w:num w:numId="13">
    <w:abstractNumId w:val="0"/>
  </w:num>
  <w:num w:numId="14">
    <w:abstractNumId w:val="3"/>
  </w:num>
  <w:num w:numId="15">
    <w:abstractNumId w:val="7"/>
  </w:num>
  <w:num w:numId="16">
    <w:abstractNumId w:val="14"/>
  </w:num>
  <w:num w:numId="17">
    <w:abstractNumId w:val="9"/>
  </w:num>
  <w:num w:numId="18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TYyNTQ1MDUwMLJQ0lEKTi0uzszPAymwrAUAxKJ/2iwAAAA="/>
  </w:docVars>
  <w:rsids>
    <w:rsidRoot w:val="00A61D42"/>
    <w:rsid w:val="0000592C"/>
    <w:rsid w:val="00020518"/>
    <w:rsid w:val="0002668E"/>
    <w:rsid w:val="0003631C"/>
    <w:rsid w:val="000366D4"/>
    <w:rsid w:val="000370C0"/>
    <w:rsid w:val="0004097B"/>
    <w:rsid w:val="00045B95"/>
    <w:rsid w:val="00065004"/>
    <w:rsid w:val="000652BE"/>
    <w:rsid w:val="00090196"/>
    <w:rsid w:val="000953CA"/>
    <w:rsid w:val="00095969"/>
    <w:rsid w:val="000A4F3D"/>
    <w:rsid w:val="000B4C52"/>
    <w:rsid w:val="000B55B4"/>
    <w:rsid w:val="000B7C9E"/>
    <w:rsid w:val="000C31CA"/>
    <w:rsid w:val="000C4BD3"/>
    <w:rsid w:val="000D1848"/>
    <w:rsid w:val="000D587C"/>
    <w:rsid w:val="000D7962"/>
    <w:rsid w:val="000F2A91"/>
    <w:rsid w:val="000F2C35"/>
    <w:rsid w:val="000F4438"/>
    <w:rsid w:val="000F487C"/>
    <w:rsid w:val="00100D21"/>
    <w:rsid w:val="001066DD"/>
    <w:rsid w:val="00112538"/>
    <w:rsid w:val="00120834"/>
    <w:rsid w:val="001249D0"/>
    <w:rsid w:val="00143678"/>
    <w:rsid w:val="00146BBE"/>
    <w:rsid w:val="00153C0B"/>
    <w:rsid w:val="00167AD2"/>
    <w:rsid w:val="00174260"/>
    <w:rsid w:val="00176222"/>
    <w:rsid w:val="00176C1D"/>
    <w:rsid w:val="001866DB"/>
    <w:rsid w:val="001912CE"/>
    <w:rsid w:val="001933FF"/>
    <w:rsid w:val="0019756C"/>
    <w:rsid w:val="001A1862"/>
    <w:rsid w:val="001A6028"/>
    <w:rsid w:val="001B2268"/>
    <w:rsid w:val="001B514D"/>
    <w:rsid w:val="001D6355"/>
    <w:rsid w:val="001F29D4"/>
    <w:rsid w:val="001F4481"/>
    <w:rsid w:val="00200668"/>
    <w:rsid w:val="002028E3"/>
    <w:rsid w:val="00203BB0"/>
    <w:rsid w:val="00203C26"/>
    <w:rsid w:val="00212BE0"/>
    <w:rsid w:val="00212C7E"/>
    <w:rsid w:val="00214EAE"/>
    <w:rsid w:val="002169FA"/>
    <w:rsid w:val="00216D4D"/>
    <w:rsid w:val="00217F1D"/>
    <w:rsid w:val="00220FEB"/>
    <w:rsid w:val="00224CF2"/>
    <w:rsid w:val="002264C1"/>
    <w:rsid w:val="002311F8"/>
    <w:rsid w:val="002530BA"/>
    <w:rsid w:val="00253116"/>
    <w:rsid w:val="00255B64"/>
    <w:rsid w:val="00263DF4"/>
    <w:rsid w:val="002644FE"/>
    <w:rsid w:val="00265354"/>
    <w:rsid w:val="00271619"/>
    <w:rsid w:val="00274A23"/>
    <w:rsid w:val="0028171E"/>
    <w:rsid w:val="00282F68"/>
    <w:rsid w:val="00290448"/>
    <w:rsid w:val="002A06F6"/>
    <w:rsid w:val="002A086C"/>
    <w:rsid w:val="002B14C1"/>
    <w:rsid w:val="002B4C1F"/>
    <w:rsid w:val="002C0EB8"/>
    <w:rsid w:val="002C1B0C"/>
    <w:rsid w:val="002C26E1"/>
    <w:rsid w:val="002C3D5E"/>
    <w:rsid w:val="002C57AF"/>
    <w:rsid w:val="002C7E51"/>
    <w:rsid w:val="002D36AA"/>
    <w:rsid w:val="002E5B10"/>
    <w:rsid w:val="002E6417"/>
    <w:rsid w:val="002F6995"/>
    <w:rsid w:val="00301044"/>
    <w:rsid w:val="003013BF"/>
    <w:rsid w:val="00314778"/>
    <w:rsid w:val="00323DA4"/>
    <w:rsid w:val="00330F32"/>
    <w:rsid w:val="003310A1"/>
    <w:rsid w:val="00346630"/>
    <w:rsid w:val="0034776D"/>
    <w:rsid w:val="00351BF8"/>
    <w:rsid w:val="003533C5"/>
    <w:rsid w:val="003546ED"/>
    <w:rsid w:val="00363D0F"/>
    <w:rsid w:val="00382EE0"/>
    <w:rsid w:val="00385573"/>
    <w:rsid w:val="0038778B"/>
    <w:rsid w:val="00387E9A"/>
    <w:rsid w:val="003911C8"/>
    <w:rsid w:val="003A1B73"/>
    <w:rsid w:val="003A36F7"/>
    <w:rsid w:val="003A3B92"/>
    <w:rsid w:val="003A4E8E"/>
    <w:rsid w:val="003A4FF8"/>
    <w:rsid w:val="003A612B"/>
    <w:rsid w:val="003B16F2"/>
    <w:rsid w:val="003C37EB"/>
    <w:rsid w:val="003C3E30"/>
    <w:rsid w:val="003D2FB7"/>
    <w:rsid w:val="003D702E"/>
    <w:rsid w:val="003E7F50"/>
    <w:rsid w:val="003F1C3D"/>
    <w:rsid w:val="003F3854"/>
    <w:rsid w:val="003F41B1"/>
    <w:rsid w:val="003F4BFE"/>
    <w:rsid w:val="003F5AF6"/>
    <w:rsid w:val="003F6C72"/>
    <w:rsid w:val="00403AF9"/>
    <w:rsid w:val="004205DE"/>
    <w:rsid w:val="00424D95"/>
    <w:rsid w:val="004260B5"/>
    <w:rsid w:val="00431900"/>
    <w:rsid w:val="00435A00"/>
    <w:rsid w:val="00437DD9"/>
    <w:rsid w:val="004424CE"/>
    <w:rsid w:val="00447E82"/>
    <w:rsid w:val="0045061C"/>
    <w:rsid w:val="00452496"/>
    <w:rsid w:val="00460222"/>
    <w:rsid w:val="004605B5"/>
    <w:rsid w:val="004654AB"/>
    <w:rsid w:val="00477907"/>
    <w:rsid w:val="00483866"/>
    <w:rsid w:val="00491648"/>
    <w:rsid w:val="00491B64"/>
    <w:rsid w:val="00492CE5"/>
    <w:rsid w:val="00493FCF"/>
    <w:rsid w:val="00494FA9"/>
    <w:rsid w:val="004A0059"/>
    <w:rsid w:val="004A1B1E"/>
    <w:rsid w:val="004B0F25"/>
    <w:rsid w:val="004B15D7"/>
    <w:rsid w:val="004C74BC"/>
    <w:rsid w:val="004D67EF"/>
    <w:rsid w:val="004E7B08"/>
    <w:rsid w:val="004E7B46"/>
    <w:rsid w:val="004F5A1E"/>
    <w:rsid w:val="005128D4"/>
    <w:rsid w:val="0053326B"/>
    <w:rsid w:val="005335EC"/>
    <w:rsid w:val="0053731D"/>
    <w:rsid w:val="00543D40"/>
    <w:rsid w:val="0055563F"/>
    <w:rsid w:val="00573697"/>
    <w:rsid w:val="0058013A"/>
    <w:rsid w:val="005818E2"/>
    <w:rsid w:val="00582F43"/>
    <w:rsid w:val="00587B8F"/>
    <w:rsid w:val="00587DC9"/>
    <w:rsid w:val="005A0347"/>
    <w:rsid w:val="005A0808"/>
    <w:rsid w:val="005A317A"/>
    <w:rsid w:val="005B07A9"/>
    <w:rsid w:val="005B20A0"/>
    <w:rsid w:val="005B799F"/>
    <w:rsid w:val="005C1010"/>
    <w:rsid w:val="005C176E"/>
    <w:rsid w:val="005D1514"/>
    <w:rsid w:val="005D42FE"/>
    <w:rsid w:val="005D7DA9"/>
    <w:rsid w:val="005E02B8"/>
    <w:rsid w:val="005E2EB5"/>
    <w:rsid w:val="005E6F79"/>
    <w:rsid w:val="005F3234"/>
    <w:rsid w:val="006010F4"/>
    <w:rsid w:val="00607C4C"/>
    <w:rsid w:val="00610669"/>
    <w:rsid w:val="006127A3"/>
    <w:rsid w:val="006139F6"/>
    <w:rsid w:val="0063466D"/>
    <w:rsid w:val="00636F7A"/>
    <w:rsid w:val="00647F54"/>
    <w:rsid w:val="006617D3"/>
    <w:rsid w:val="00674C37"/>
    <w:rsid w:val="006776EA"/>
    <w:rsid w:val="00681F3E"/>
    <w:rsid w:val="00685093"/>
    <w:rsid w:val="006869C4"/>
    <w:rsid w:val="00691232"/>
    <w:rsid w:val="00696145"/>
    <w:rsid w:val="006A3052"/>
    <w:rsid w:val="006A355D"/>
    <w:rsid w:val="006A4D7B"/>
    <w:rsid w:val="006A6CEC"/>
    <w:rsid w:val="006B064A"/>
    <w:rsid w:val="006B1E81"/>
    <w:rsid w:val="006C0F1C"/>
    <w:rsid w:val="006C3BB7"/>
    <w:rsid w:val="006D3586"/>
    <w:rsid w:val="006E00FC"/>
    <w:rsid w:val="006F4735"/>
    <w:rsid w:val="006F5DE2"/>
    <w:rsid w:val="006F6051"/>
    <w:rsid w:val="007217E7"/>
    <w:rsid w:val="00723CF2"/>
    <w:rsid w:val="00727D57"/>
    <w:rsid w:val="00727E15"/>
    <w:rsid w:val="007370BB"/>
    <w:rsid w:val="007422AE"/>
    <w:rsid w:val="00747609"/>
    <w:rsid w:val="0075297F"/>
    <w:rsid w:val="0075541C"/>
    <w:rsid w:val="007561F8"/>
    <w:rsid w:val="00770190"/>
    <w:rsid w:val="007735F7"/>
    <w:rsid w:val="00780582"/>
    <w:rsid w:val="0078366C"/>
    <w:rsid w:val="007910E1"/>
    <w:rsid w:val="007A034D"/>
    <w:rsid w:val="007B2C2B"/>
    <w:rsid w:val="007B2E38"/>
    <w:rsid w:val="007B586C"/>
    <w:rsid w:val="007D4617"/>
    <w:rsid w:val="007D54F0"/>
    <w:rsid w:val="007F46DB"/>
    <w:rsid w:val="007F5D4C"/>
    <w:rsid w:val="007F701A"/>
    <w:rsid w:val="0080049E"/>
    <w:rsid w:val="00801564"/>
    <w:rsid w:val="00807614"/>
    <w:rsid w:val="0081096B"/>
    <w:rsid w:val="008157DA"/>
    <w:rsid w:val="008239BE"/>
    <w:rsid w:val="00823D96"/>
    <w:rsid w:val="00844FEC"/>
    <w:rsid w:val="0084724D"/>
    <w:rsid w:val="00850426"/>
    <w:rsid w:val="00866C64"/>
    <w:rsid w:val="00873F23"/>
    <w:rsid w:val="008753DE"/>
    <w:rsid w:val="00881AFB"/>
    <w:rsid w:val="0088448D"/>
    <w:rsid w:val="00891BAC"/>
    <w:rsid w:val="008A4212"/>
    <w:rsid w:val="008A609A"/>
    <w:rsid w:val="008B0FEE"/>
    <w:rsid w:val="008B1CB7"/>
    <w:rsid w:val="008B22D0"/>
    <w:rsid w:val="008B338A"/>
    <w:rsid w:val="008C03B8"/>
    <w:rsid w:val="008C262F"/>
    <w:rsid w:val="008F1563"/>
    <w:rsid w:val="008F52F5"/>
    <w:rsid w:val="009010F6"/>
    <w:rsid w:val="009119E4"/>
    <w:rsid w:val="009249DD"/>
    <w:rsid w:val="00926727"/>
    <w:rsid w:val="00931229"/>
    <w:rsid w:val="00934375"/>
    <w:rsid w:val="00940E03"/>
    <w:rsid w:val="00943169"/>
    <w:rsid w:val="00943D32"/>
    <w:rsid w:val="00951D22"/>
    <w:rsid w:val="00956055"/>
    <w:rsid w:val="00964359"/>
    <w:rsid w:val="0096445B"/>
    <w:rsid w:val="00971089"/>
    <w:rsid w:val="00991165"/>
    <w:rsid w:val="009955F8"/>
    <w:rsid w:val="00997C2E"/>
    <w:rsid w:val="009A33BF"/>
    <w:rsid w:val="009A4813"/>
    <w:rsid w:val="009B3043"/>
    <w:rsid w:val="009B388D"/>
    <w:rsid w:val="009B43E1"/>
    <w:rsid w:val="009C7924"/>
    <w:rsid w:val="009C7979"/>
    <w:rsid w:val="009D0BFB"/>
    <w:rsid w:val="009D367E"/>
    <w:rsid w:val="009D7835"/>
    <w:rsid w:val="009E287F"/>
    <w:rsid w:val="009E4BB4"/>
    <w:rsid w:val="009E7345"/>
    <w:rsid w:val="009F66AF"/>
    <w:rsid w:val="00A16DB6"/>
    <w:rsid w:val="00A16DC1"/>
    <w:rsid w:val="00A23CC6"/>
    <w:rsid w:val="00A249E2"/>
    <w:rsid w:val="00A33FC3"/>
    <w:rsid w:val="00A35CD5"/>
    <w:rsid w:val="00A3718E"/>
    <w:rsid w:val="00A46B63"/>
    <w:rsid w:val="00A53822"/>
    <w:rsid w:val="00A61D42"/>
    <w:rsid w:val="00A64730"/>
    <w:rsid w:val="00A92AEF"/>
    <w:rsid w:val="00A97923"/>
    <w:rsid w:val="00AA11B4"/>
    <w:rsid w:val="00AA25D8"/>
    <w:rsid w:val="00AA518D"/>
    <w:rsid w:val="00AA75F6"/>
    <w:rsid w:val="00AA7C45"/>
    <w:rsid w:val="00AC190D"/>
    <w:rsid w:val="00AC499B"/>
    <w:rsid w:val="00AD54E2"/>
    <w:rsid w:val="00AD7DF9"/>
    <w:rsid w:val="00AE1F59"/>
    <w:rsid w:val="00AE24E7"/>
    <w:rsid w:val="00AE3DE1"/>
    <w:rsid w:val="00AE44F9"/>
    <w:rsid w:val="00AF187C"/>
    <w:rsid w:val="00AF462D"/>
    <w:rsid w:val="00B205DC"/>
    <w:rsid w:val="00B2642C"/>
    <w:rsid w:val="00B3156E"/>
    <w:rsid w:val="00B333FB"/>
    <w:rsid w:val="00B43F66"/>
    <w:rsid w:val="00B45DA0"/>
    <w:rsid w:val="00B474A7"/>
    <w:rsid w:val="00B55100"/>
    <w:rsid w:val="00B55A6C"/>
    <w:rsid w:val="00B560D1"/>
    <w:rsid w:val="00B61DB0"/>
    <w:rsid w:val="00B70C32"/>
    <w:rsid w:val="00B75625"/>
    <w:rsid w:val="00B761B1"/>
    <w:rsid w:val="00B7754A"/>
    <w:rsid w:val="00B82D75"/>
    <w:rsid w:val="00B85976"/>
    <w:rsid w:val="00B85EF0"/>
    <w:rsid w:val="00B928C9"/>
    <w:rsid w:val="00B94458"/>
    <w:rsid w:val="00B97008"/>
    <w:rsid w:val="00B974BC"/>
    <w:rsid w:val="00B9793E"/>
    <w:rsid w:val="00BB17EF"/>
    <w:rsid w:val="00BB1C04"/>
    <w:rsid w:val="00BB2113"/>
    <w:rsid w:val="00BB2F74"/>
    <w:rsid w:val="00BB5FB2"/>
    <w:rsid w:val="00BB790B"/>
    <w:rsid w:val="00BC496D"/>
    <w:rsid w:val="00BC5850"/>
    <w:rsid w:val="00BD074F"/>
    <w:rsid w:val="00BD7153"/>
    <w:rsid w:val="00BD731E"/>
    <w:rsid w:val="00BF0257"/>
    <w:rsid w:val="00BF123A"/>
    <w:rsid w:val="00C041A0"/>
    <w:rsid w:val="00C22A8C"/>
    <w:rsid w:val="00C252E1"/>
    <w:rsid w:val="00C2604A"/>
    <w:rsid w:val="00C272A1"/>
    <w:rsid w:val="00C27B97"/>
    <w:rsid w:val="00C34CA7"/>
    <w:rsid w:val="00C361E4"/>
    <w:rsid w:val="00C36404"/>
    <w:rsid w:val="00C95E95"/>
    <w:rsid w:val="00CA0822"/>
    <w:rsid w:val="00CA1683"/>
    <w:rsid w:val="00CA3CA9"/>
    <w:rsid w:val="00CB09BB"/>
    <w:rsid w:val="00CB7362"/>
    <w:rsid w:val="00CB7D64"/>
    <w:rsid w:val="00CC358D"/>
    <w:rsid w:val="00CC5FEC"/>
    <w:rsid w:val="00CD0E3A"/>
    <w:rsid w:val="00CD0F5B"/>
    <w:rsid w:val="00CD2D03"/>
    <w:rsid w:val="00CE10F0"/>
    <w:rsid w:val="00CE2881"/>
    <w:rsid w:val="00CE2FFA"/>
    <w:rsid w:val="00CE7007"/>
    <w:rsid w:val="00CE741E"/>
    <w:rsid w:val="00CF6A5B"/>
    <w:rsid w:val="00D0376E"/>
    <w:rsid w:val="00D03D8B"/>
    <w:rsid w:val="00D048E7"/>
    <w:rsid w:val="00D069BE"/>
    <w:rsid w:val="00D140AC"/>
    <w:rsid w:val="00D15BF6"/>
    <w:rsid w:val="00D173E3"/>
    <w:rsid w:val="00D235F7"/>
    <w:rsid w:val="00D356FF"/>
    <w:rsid w:val="00D4078B"/>
    <w:rsid w:val="00D417C0"/>
    <w:rsid w:val="00D43085"/>
    <w:rsid w:val="00D5163B"/>
    <w:rsid w:val="00D5175D"/>
    <w:rsid w:val="00D7004F"/>
    <w:rsid w:val="00D84C95"/>
    <w:rsid w:val="00D860F6"/>
    <w:rsid w:val="00D907FB"/>
    <w:rsid w:val="00D977D6"/>
    <w:rsid w:val="00DA599B"/>
    <w:rsid w:val="00DC2731"/>
    <w:rsid w:val="00DC29FE"/>
    <w:rsid w:val="00DC3D62"/>
    <w:rsid w:val="00DC497E"/>
    <w:rsid w:val="00DD38EB"/>
    <w:rsid w:val="00DD6568"/>
    <w:rsid w:val="00DD6E88"/>
    <w:rsid w:val="00DE3CB8"/>
    <w:rsid w:val="00DE5340"/>
    <w:rsid w:val="00DE6BC5"/>
    <w:rsid w:val="00DF35DB"/>
    <w:rsid w:val="00E0723D"/>
    <w:rsid w:val="00E1505F"/>
    <w:rsid w:val="00E15322"/>
    <w:rsid w:val="00E157A1"/>
    <w:rsid w:val="00E20CF4"/>
    <w:rsid w:val="00E22C57"/>
    <w:rsid w:val="00E23EDC"/>
    <w:rsid w:val="00E243AF"/>
    <w:rsid w:val="00E25D33"/>
    <w:rsid w:val="00E25ED3"/>
    <w:rsid w:val="00E30320"/>
    <w:rsid w:val="00E3178D"/>
    <w:rsid w:val="00E34714"/>
    <w:rsid w:val="00E40E42"/>
    <w:rsid w:val="00E43AD8"/>
    <w:rsid w:val="00E45AAD"/>
    <w:rsid w:val="00E57327"/>
    <w:rsid w:val="00E615C1"/>
    <w:rsid w:val="00E63B54"/>
    <w:rsid w:val="00E65036"/>
    <w:rsid w:val="00E84960"/>
    <w:rsid w:val="00E86694"/>
    <w:rsid w:val="00E95C93"/>
    <w:rsid w:val="00E95E78"/>
    <w:rsid w:val="00E9642C"/>
    <w:rsid w:val="00EA08DA"/>
    <w:rsid w:val="00EA1ABC"/>
    <w:rsid w:val="00EB5ED0"/>
    <w:rsid w:val="00EC110C"/>
    <w:rsid w:val="00EC333B"/>
    <w:rsid w:val="00ED0E8E"/>
    <w:rsid w:val="00ED5B56"/>
    <w:rsid w:val="00EE0140"/>
    <w:rsid w:val="00EE1E2C"/>
    <w:rsid w:val="00EE37DC"/>
    <w:rsid w:val="00EE489F"/>
    <w:rsid w:val="00EF06FA"/>
    <w:rsid w:val="00EF37E4"/>
    <w:rsid w:val="00F0491A"/>
    <w:rsid w:val="00F102B6"/>
    <w:rsid w:val="00F12013"/>
    <w:rsid w:val="00F15EFE"/>
    <w:rsid w:val="00F2420E"/>
    <w:rsid w:val="00F26425"/>
    <w:rsid w:val="00F4261E"/>
    <w:rsid w:val="00F463E0"/>
    <w:rsid w:val="00F524B5"/>
    <w:rsid w:val="00F67E70"/>
    <w:rsid w:val="00F74340"/>
    <w:rsid w:val="00F83E6C"/>
    <w:rsid w:val="00F86B58"/>
    <w:rsid w:val="00F91E70"/>
    <w:rsid w:val="00F93DF5"/>
    <w:rsid w:val="00F94BA3"/>
    <w:rsid w:val="00F96805"/>
    <w:rsid w:val="00FA23AB"/>
    <w:rsid w:val="00FA7355"/>
    <w:rsid w:val="00FC17C8"/>
    <w:rsid w:val="00FC67DE"/>
    <w:rsid w:val="00FC69AE"/>
    <w:rsid w:val="00FD3150"/>
    <w:rsid w:val="00FD5207"/>
    <w:rsid w:val="00FD7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7625C"/>
  <w14:defaultImageDpi w14:val="32767"/>
  <w15:chartTrackingRefBased/>
  <w15:docId w15:val="{EF87E992-6EE9-CB4C-BB8C-86B99FAEC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C5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91BA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437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3A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1D42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61D42"/>
  </w:style>
  <w:style w:type="paragraph" w:styleId="Footer">
    <w:name w:val="footer"/>
    <w:basedOn w:val="Normal"/>
    <w:link w:val="FooterChar"/>
    <w:uiPriority w:val="99"/>
    <w:unhideWhenUsed/>
    <w:rsid w:val="00A61D42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61D42"/>
  </w:style>
  <w:style w:type="character" w:styleId="Hyperlink">
    <w:name w:val="Hyperlink"/>
    <w:basedOn w:val="DefaultParagraphFont"/>
    <w:uiPriority w:val="99"/>
    <w:rsid w:val="00A23CC6"/>
    <w:rPr>
      <w:rFonts w:cs="Times New Roman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rsid w:val="00A23CC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23CC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A23CC6"/>
  </w:style>
  <w:style w:type="paragraph" w:styleId="ListParagraph">
    <w:name w:val="List Paragraph"/>
    <w:aliases w:val="Comments,Colorful List - Accent 11,List Paragraph1,Dot pt,List Paragraph11,Bullet 1,Bullet Points,MAIN CONTENT,F5 List Paragraph,No Spacing1,List Paragraph Char Char Char,Indicator Text,Numbered Para 1,Párrafo de lista,Recommendation"/>
    <w:basedOn w:val="Normal"/>
    <w:link w:val="ListParagraphChar"/>
    <w:uiPriority w:val="34"/>
    <w:qFormat/>
    <w:rsid w:val="007217E7"/>
    <w:pPr>
      <w:ind w:left="720"/>
      <w:contextualSpacing/>
    </w:pPr>
    <w:rPr>
      <w:rFonts w:ascii="Calibri" w:hAnsi="Calibri"/>
      <w:lang w:eastAsia="en-US"/>
    </w:rPr>
  </w:style>
  <w:style w:type="character" w:customStyle="1" w:styleId="apple-converted-space">
    <w:name w:val="apple-converted-space"/>
    <w:basedOn w:val="DefaultParagraphFont"/>
    <w:rsid w:val="007217E7"/>
  </w:style>
  <w:style w:type="character" w:customStyle="1" w:styleId="Heading2Char">
    <w:name w:val="Heading 2 Char"/>
    <w:basedOn w:val="DefaultParagraphFont"/>
    <w:link w:val="Heading2"/>
    <w:uiPriority w:val="9"/>
    <w:rsid w:val="00891B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891BAC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unhideWhenUsed/>
    <w:rsid w:val="005B07A9"/>
  </w:style>
  <w:style w:type="paragraph" w:styleId="BalloonText">
    <w:name w:val="Balloon Text"/>
    <w:basedOn w:val="Normal"/>
    <w:link w:val="BalloonTextChar"/>
    <w:uiPriority w:val="99"/>
    <w:semiHidden/>
    <w:unhideWhenUsed/>
    <w:rsid w:val="00F86B5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58"/>
    <w:rPr>
      <w:rFonts w:ascii="Times New Roman" w:eastAsia="Times New Roman" w:hAnsi="Times New Roman" w:cs="Times New Roman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D702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D702E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D70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70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702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702E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3AF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66D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C57A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43D40"/>
    <w:rPr>
      <w:color w:val="808080"/>
    </w:rPr>
  </w:style>
  <w:style w:type="character" w:customStyle="1" w:styleId="ilfuvd">
    <w:name w:val="ilfuvd"/>
    <w:basedOn w:val="DefaultParagraphFont"/>
    <w:rsid w:val="003533C5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53116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B4C5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B4C52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B4C5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B4C52"/>
    <w:rPr>
      <w:rFonts w:ascii="Arial" w:eastAsia="Times New Roman" w:hAnsi="Arial" w:cs="Arial"/>
      <w:vanish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249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249DD"/>
    <w:rPr>
      <w:b/>
      <w:bCs/>
    </w:rPr>
  </w:style>
  <w:style w:type="character" w:customStyle="1" w:styleId="ref-lnk">
    <w:name w:val="ref-lnk"/>
    <w:basedOn w:val="DefaultParagraphFont"/>
    <w:rsid w:val="00B761B1"/>
  </w:style>
  <w:style w:type="character" w:customStyle="1" w:styleId="ref-overlay">
    <w:name w:val="ref-overlay"/>
    <w:basedOn w:val="DefaultParagraphFont"/>
    <w:rsid w:val="00B761B1"/>
  </w:style>
  <w:style w:type="character" w:customStyle="1" w:styleId="hlfld-contribauthor">
    <w:name w:val="hlfld-contribauthor"/>
    <w:basedOn w:val="DefaultParagraphFont"/>
    <w:rsid w:val="00B761B1"/>
  </w:style>
  <w:style w:type="character" w:customStyle="1" w:styleId="nlmgiven-names">
    <w:name w:val="nlm_given-names"/>
    <w:basedOn w:val="DefaultParagraphFont"/>
    <w:rsid w:val="00B761B1"/>
  </w:style>
  <w:style w:type="character" w:customStyle="1" w:styleId="nlmyear">
    <w:name w:val="nlm_year"/>
    <w:basedOn w:val="DefaultParagraphFont"/>
    <w:rsid w:val="00B761B1"/>
  </w:style>
  <w:style w:type="character" w:customStyle="1" w:styleId="nlmarticle-title">
    <w:name w:val="nlm_article-title"/>
    <w:basedOn w:val="DefaultParagraphFont"/>
    <w:rsid w:val="00B761B1"/>
  </w:style>
  <w:style w:type="character" w:customStyle="1" w:styleId="nlmfpage">
    <w:name w:val="nlm_fpage"/>
    <w:basedOn w:val="DefaultParagraphFont"/>
    <w:rsid w:val="00B761B1"/>
  </w:style>
  <w:style w:type="character" w:customStyle="1" w:styleId="nlmlpage">
    <w:name w:val="nlm_lpage"/>
    <w:basedOn w:val="DefaultParagraphFont"/>
    <w:rsid w:val="00B761B1"/>
  </w:style>
  <w:style w:type="character" w:customStyle="1" w:styleId="ref-links">
    <w:name w:val="ref-links"/>
    <w:basedOn w:val="DefaultParagraphFont"/>
    <w:rsid w:val="00B761B1"/>
  </w:style>
  <w:style w:type="character" w:customStyle="1" w:styleId="xlinks-container">
    <w:name w:val="xlinks-container"/>
    <w:basedOn w:val="DefaultParagraphFont"/>
    <w:rsid w:val="00B761B1"/>
  </w:style>
  <w:style w:type="character" w:customStyle="1" w:styleId="googlescholar-container">
    <w:name w:val="googlescholar-container"/>
    <w:basedOn w:val="DefaultParagraphFont"/>
    <w:rsid w:val="00B761B1"/>
  </w:style>
  <w:style w:type="character" w:customStyle="1" w:styleId="nlmpub-id">
    <w:name w:val="nlm_pub-id"/>
    <w:basedOn w:val="DefaultParagraphFont"/>
    <w:rsid w:val="00B761B1"/>
  </w:style>
  <w:style w:type="character" w:customStyle="1" w:styleId="font">
    <w:name w:val="font"/>
    <w:basedOn w:val="DefaultParagraphFont"/>
    <w:rsid w:val="00BC5850"/>
  </w:style>
  <w:style w:type="character" w:customStyle="1" w:styleId="size">
    <w:name w:val="size"/>
    <w:basedOn w:val="DefaultParagraphFont"/>
    <w:rsid w:val="00BC5850"/>
  </w:style>
  <w:style w:type="character" w:styleId="UnresolvedMention">
    <w:name w:val="Unresolved Mention"/>
    <w:basedOn w:val="DefaultParagraphFont"/>
    <w:uiPriority w:val="99"/>
    <w:semiHidden/>
    <w:unhideWhenUsed/>
    <w:rsid w:val="003A36F7"/>
    <w:rPr>
      <w:color w:val="605E5C"/>
      <w:shd w:val="clear" w:color="auto" w:fill="E1DFDD"/>
    </w:rPr>
  </w:style>
  <w:style w:type="character" w:customStyle="1" w:styleId="ListParagraphChar">
    <w:name w:val="List Paragraph Char"/>
    <w:aliases w:val="Comments Char,Colorful List - Accent 11 Char,List Paragraph1 Char,Dot pt Char,List Paragraph11 Char,Bullet 1 Char,Bullet Points Char,MAIN CONTENT Char,F5 List Paragraph Char,No Spacing1 Char,List Paragraph Char Char Char Char"/>
    <w:link w:val="ListParagraph"/>
    <w:uiPriority w:val="34"/>
    <w:locked/>
    <w:rsid w:val="00C2604A"/>
    <w:rPr>
      <w:rFonts w:ascii="Calibri" w:eastAsia="Times New Roman" w:hAnsi="Calibri" w:cs="Times New Roman"/>
      <w:lang w:eastAsia="en-US"/>
    </w:rPr>
  </w:style>
  <w:style w:type="paragraph" w:customStyle="1" w:styleId="Default">
    <w:name w:val="Default"/>
    <w:rsid w:val="00E15322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4375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2E6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5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39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9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64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7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78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44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90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2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3711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4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4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65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18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95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8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84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7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4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27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36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39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0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6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29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6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1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5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3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68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29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1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3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46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20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0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5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02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2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90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800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68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56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0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61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2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2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2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0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92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75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1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82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4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25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1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77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72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99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4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4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1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60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83848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2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83146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193273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67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09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510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8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30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67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8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81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4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56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3887">
          <w:marLeft w:val="0"/>
          <w:marRight w:val="0"/>
          <w:marTop w:val="0"/>
          <w:marBottom w:val="29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nextstepservices.org.uk" TargetMode="External"/><Relationship Id="rId2" Type="http://schemas.openxmlformats.org/officeDocument/2006/relationships/hyperlink" Target="mailto:info@nextstepservices.org.uk" TargetMode="External"/><Relationship Id="rId1" Type="http://schemas.openxmlformats.org/officeDocument/2006/relationships/image" Target="media/image1.jpg"/><Relationship Id="rId5" Type="http://schemas.openxmlformats.org/officeDocument/2006/relationships/hyperlink" Target="mailto:info@nextstepservices.org.uk" TargetMode="External"/><Relationship Id="rId4" Type="http://schemas.openxmlformats.org/officeDocument/2006/relationships/hyperlink" Target="mailto:info@nextstepservices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F3F357-16EC-4916-ABB1-91A9661CC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mond Palamani</dc:creator>
  <cp:keywords/>
  <dc:description/>
  <cp:lastModifiedBy>Etmond Palamani</cp:lastModifiedBy>
  <cp:revision>2</cp:revision>
  <cp:lastPrinted>2019-02-11T16:59:00Z</cp:lastPrinted>
  <dcterms:created xsi:type="dcterms:W3CDTF">2020-03-22T15:08:00Z</dcterms:created>
  <dcterms:modified xsi:type="dcterms:W3CDTF">2020-03-22T15:08:00Z</dcterms:modified>
</cp:coreProperties>
</file>